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5C76A9" w14:textId="24F60E91" w:rsidR="00F759E0" w:rsidRDefault="0073663D" w:rsidP="00F759E0">
      <w:pPr>
        <w:pStyle w:val="Title"/>
        <w:spacing w:before="200"/>
        <w:jc w:val="center"/>
        <w:rPr>
          <w:b/>
          <w:lang w:val="en-US"/>
        </w:rPr>
      </w:pPr>
      <w:r>
        <w:rPr>
          <w:b/>
          <w:lang w:val="en-US"/>
        </w:rPr>
        <w:t>Final Report</w:t>
      </w:r>
    </w:p>
    <w:p w14:paraId="32AEDAFF" w14:textId="568805AB" w:rsidR="0073663D" w:rsidRDefault="0073663D" w:rsidP="0073663D">
      <w:pPr>
        <w:rPr>
          <w:lang w:eastAsia="ja-JP"/>
        </w:rPr>
      </w:pPr>
      <w:r>
        <w:rPr>
          <w:lang w:eastAsia="ja-JP"/>
        </w:rPr>
        <w:t xml:space="preserve">You can access the Tableau Dashboard with recommendations here </w:t>
      </w:r>
      <w:hyperlink r:id="rId7" w:history="1">
        <w:r w:rsidRPr="00697E77">
          <w:rPr>
            <w:rStyle w:val="Hyperlink"/>
            <w:lang w:eastAsia="ja-JP"/>
          </w:rPr>
          <w:t>https://public.tableau.com/views/BikeShareinChicago/Sub_Demographic?:language=en-GB&amp;:sid=&amp;:redirect=auth&amp;:display_count=n&amp;:origin=viz_share_link</w:t>
        </w:r>
      </w:hyperlink>
    </w:p>
    <w:p w14:paraId="2EB17F36" w14:textId="77777777" w:rsidR="0073663D" w:rsidRDefault="0073663D" w:rsidP="0073663D">
      <w:pPr>
        <w:rPr>
          <w:lang w:eastAsia="ja-JP"/>
        </w:rPr>
      </w:pPr>
    </w:p>
    <w:p w14:paraId="47876907" w14:textId="77777777" w:rsidR="0073663D" w:rsidRPr="0073663D" w:rsidRDefault="0073663D" w:rsidP="0073663D">
      <w:pPr>
        <w:rPr>
          <w:lang w:eastAsia="ja-JP"/>
        </w:rPr>
      </w:pPr>
    </w:p>
    <w:sectPr w:rsidR="0073663D" w:rsidRPr="0073663D" w:rsidSect="00176AC8">
      <w:headerReference w:type="default" r:id="rId8"/>
      <w:footerReference w:type="default" r:id="rId9"/>
      <w:pgSz w:w="12240" w:h="15840"/>
      <w:pgMar w:top="1080" w:right="1080" w:bottom="1080" w:left="1080" w:header="540" w:footer="14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BEED75" w14:textId="77777777" w:rsidR="00114C07" w:rsidRDefault="00114C07" w:rsidP="00E5681B">
      <w:pPr>
        <w:spacing w:after="0" w:line="240" w:lineRule="auto"/>
      </w:pPr>
      <w:r>
        <w:separator/>
      </w:r>
    </w:p>
  </w:endnote>
  <w:endnote w:type="continuationSeparator" w:id="0">
    <w:p w14:paraId="273B7995" w14:textId="77777777" w:rsidR="00114C07" w:rsidRDefault="00114C07" w:rsidP="00E568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683AB7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tbl>
    <w:tblPr>
      <w:tblW w:w="10080" w:type="dxa"/>
      <w:tblBorders>
        <w:top w:val="single" w:sz="8" w:space="0" w:color="000000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345"/>
      <w:gridCol w:w="6735"/>
    </w:tblGrid>
    <w:tr w:rsidR="001E4326" w14:paraId="6D1D4121" w14:textId="77777777">
      <w:tc>
        <w:tcPr>
          <w:tcW w:w="3345" w:type="dxa"/>
        </w:tcPr>
        <w:p w14:paraId="18A161EA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Roboto" w:eastAsia="Roboto" w:hAnsi="Roboto" w:cs="Roboto"/>
              <w:color w:val="000000"/>
              <w:sz w:val="20"/>
              <w:szCs w:val="20"/>
            </w:rPr>
          </w:pPr>
        </w:p>
      </w:tc>
      <w:tc>
        <w:tcPr>
          <w:tcW w:w="6735" w:type="dxa"/>
        </w:tcPr>
        <w:p w14:paraId="023602FC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Cambria" w:eastAsia="Cambria" w:hAnsi="Cambria" w:cs="Cambria"/>
              <w:color w:val="000000"/>
              <w:sz w:val="20"/>
              <w:szCs w:val="20"/>
            </w:rPr>
          </w:pPr>
        </w:p>
      </w:tc>
    </w:tr>
    <w:tr w:rsidR="001E4326" w14:paraId="3E87B49C" w14:textId="77777777">
      <w:tc>
        <w:tcPr>
          <w:tcW w:w="3345" w:type="dxa"/>
        </w:tcPr>
        <w:p w14:paraId="1658890D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Roboto" w:eastAsia="Roboto" w:hAnsi="Roboto" w:cs="Roboto"/>
              <w:color w:val="000000"/>
              <w:sz w:val="20"/>
              <w:szCs w:val="20"/>
            </w:rPr>
          </w:pPr>
        </w:p>
      </w:tc>
      <w:tc>
        <w:tcPr>
          <w:tcW w:w="6735" w:type="dxa"/>
        </w:tcPr>
        <w:p w14:paraId="5D8E7E14" w14:textId="77777777" w:rsidR="0042665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Roboto" w:eastAsia="Roboto" w:hAnsi="Roboto" w:cs="Roboto"/>
              <w:color w:val="000000"/>
              <w:sz w:val="20"/>
              <w:szCs w:val="20"/>
            </w:rPr>
          </w:pPr>
          <w:r>
            <w:rPr>
              <w:rFonts w:ascii="Roboto" w:eastAsia="Roboto" w:hAnsi="Roboto" w:cs="Roboto"/>
              <w:color w:val="000000"/>
              <w:sz w:val="20"/>
              <w:szCs w:val="20"/>
            </w:rPr>
            <w:t xml:space="preserve">Page 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begin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instrText>PAGE</w:instrTex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separate"/>
          </w:r>
          <w:r>
            <w:rPr>
              <w:rFonts w:ascii="Roboto" w:eastAsia="Roboto" w:hAnsi="Roboto" w:cs="Roboto"/>
              <w:noProof/>
              <w:color w:val="000000"/>
              <w:sz w:val="20"/>
              <w:szCs w:val="20"/>
            </w:rPr>
            <w:t>1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end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t xml:space="preserve"> of 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begin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instrText>NUMPAGES</w:instrTex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separate"/>
          </w:r>
          <w:r>
            <w:rPr>
              <w:rFonts w:ascii="Roboto" w:eastAsia="Roboto" w:hAnsi="Roboto" w:cs="Roboto"/>
              <w:noProof/>
              <w:color w:val="000000"/>
              <w:sz w:val="20"/>
              <w:szCs w:val="20"/>
            </w:rPr>
            <w:t>2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end"/>
          </w:r>
        </w:p>
      </w:tc>
    </w:tr>
  </w:tbl>
  <w:p w14:paraId="77289B5C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C47F28" w14:textId="77777777" w:rsidR="00114C07" w:rsidRDefault="00114C07" w:rsidP="00E5681B">
      <w:pPr>
        <w:spacing w:after="0" w:line="240" w:lineRule="auto"/>
      </w:pPr>
      <w:r>
        <w:separator/>
      </w:r>
    </w:p>
  </w:footnote>
  <w:footnote w:type="continuationSeparator" w:id="0">
    <w:p w14:paraId="319A11F0" w14:textId="77777777" w:rsidR="00114C07" w:rsidRDefault="00114C07" w:rsidP="00E568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27763E" w14:textId="7E24E24F" w:rsidR="00426653" w:rsidRDefault="00C353FB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rFonts w:ascii="Roboto" w:eastAsia="Roboto" w:hAnsi="Roboto" w:cs="Roboto"/>
        <w:color w:val="666666"/>
        <w:sz w:val="24"/>
        <w:szCs w:val="24"/>
      </w:rPr>
    </w:pPr>
    <w:r>
      <w:rPr>
        <w:rFonts w:ascii="Roboto" w:eastAsia="Roboto" w:hAnsi="Roboto" w:cs="Roboto"/>
        <w:color w:val="666666"/>
        <w:sz w:val="24"/>
        <w:szCs w:val="24"/>
      </w:rPr>
      <w:t xml:space="preserve">Bike Share Annual </w:t>
    </w:r>
    <w:r w:rsidR="00EA6040">
      <w:rPr>
        <w:rFonts w:ascii="Roboto" w:eastAsia="Roboto" w:hAnsi="Roboto" w:cs="Roboto"/>
        <w:color w:val="666666"/>
        <w:sz w:val="24"/>
        <w:szCs w:val="24"/>
      </w:rPr>
      <w:t>M</w:t>
    </w:r>
    <w:r>
      <w:rPr>
        <w:rFonts w:ascii="Roboto" w:eastAsia="Roboto" w:hAnsi="Roboto" w:cs="Roboto"/>
        <w:color w:val="666666"/>
        <w:sz w:val="24"/>
        <w:szCs w:val="24"/>
      </w:rPr>
      <w:t xml:space="preserve">emberships </w:t>
    </w:r>
    <w:r w:rsidR="00EA6040">
      <w:rPr>
        <w:rFonts w:ascii="Roboto" w:eastAsia="Roboto" w:hAnsi="Roboto" w:cs="Roboto"/>
        <w:color w:val="666666"/>
        <w:sz w:val="24"/>
        <w:szCs w:val="24"/>
      </w:rPr>
      <w:t>A</w:t>
    </w:r>
    <w:r>
      <w:rPr>
        <w:rFonts w:ascii="Roboto" w:eastAsia="Roboto" w:hAnsi="Roboto" w:cs="Roboto"/>
        <w:color w:val="666666"/>
        <w:sz w:val="24"/>
        <w:szCs w:val="24"/>
      </w:rPr>
      <w:t>nalysis</w:t>
    </w:r>
  </w:p>
  <w:p w14:paraId="51EFF4CD" w14:textId="77777777" w:rsidR="00426653" w:rsidRDefault="00000000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680"/>
        <w:tab w:val="right" w:pos="9360"/>
        <w:tab w:val="left" w:pos="1065"/>
        <w:tab w:val="left" w:pos="2025"/>
        <w:tab w:val="left" w:pos="2295"/>
        <w:tab w:val="left" w:pos="2520"/>
        <w:tab w:val="right" w:pos="10080"/>
      </w:tabs>
      <w:spacing w:after="0" w:line="240" w:lineRule="auto"/>
      <w:jc w:val="right"/>
      <w:rPr>
        <w:rFonts w:ascii="Roboto" w:eastAsia="Roboto" w:hAnsi="Roboto" w:cs="Roboto"/>
        <w:color w:val="666666"/>
        <w:sz w:val="24"/>
        <w:szCs w:val="24"/>
      </w:rPr>
    </w:pP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</w:p>
  <w:p w14:paraId="7D8F32DD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Cambria" w:eastAsia="Cambria" w:hAnsi="Cambria" w:cs="Cambr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2122D"/>
    <w:multiLevelType w:val="hybridMultilevel"/>
    <w:tmpl w:val="FD3C9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D5718"/>
    <w:multiLevelType w:val="hybridMultilevel"/>
    <w:tmpl w:val="FC2A9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9084D"/>
    <w:multiLevelType w:val="multilevel"/>
    <w:tmpl w:val="62B894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B893549"/>
    <w:multiLevelType w:val="hybridMultilevel"/>
    <w:tmpl w:val="E6B8D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013D7"/>
    <w:multiLevelType w:val="hybridMultilevel"/>
    <w:tmpl w:val="84FAE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F2D24"/>
    <w:multiLevelType w:val="hybridMultilevel"/>
    <w:tmpl w:val="CFF21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22E2D"/>
    <w:multiLevelType w:val="hybridMultilevel"/>
    <w:tmpl w:val="50A2E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C0BEA"/>
    <w:multiLevelType w:val="hybridMultilevel"/>
    <w:tmpl w:val="92D8E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D06B10"/>
    <w:multiLevelType w:val="multilevel"/>
    <w:tmpl w:val="42366E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DC107CC"/>
    <w:multiLevelType w:val="multilevel"/>
    <w:tmpl w:val="8E8289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2E8B41AB"/>
    <w:multiLevelType w:val="hybridMultilevel"/>
    <w:tmpl w:val="1B886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BA03FF"/>
    <w:multiLevelType w:val="hybridMultilevel"/>
    <w:tmpl w:val="1290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241AF5"/>
    <w:multiLevelType w:val="hybridMultilevel"/>
    <w:tmpl w:val="BFCCA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859E5"/>
    <w:multiLevelType w:val="hybridMultilevel"/>
    <w:tmpl w:val="EC2AC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A86933"/>
    <w:multiLevelType w:val="hybridMultilevel"/>
    <w:tmpl w:val="43081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093C5D"/>
    <w:multiLevelType w:val="hybridMultilevel"/>
    <w:tmpl w:val="DD720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A2C58"/>
    <w:multiLevelType w:val="hybridMultilevel"/>
    <w:tmpl w:val="6EE23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B16820"/>
    <w:multiLevelType w:val="hybridMultilevel"/>
    <w:tmpl w:val="B7863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607852"/>
    <w:multiLevelType w:val="hybridMultilevel"/>
    <w:tmpl w:val="71DC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E9445D"/>
    <w:multiLevelType w:val="hybridMultilevel"/>
    <w:tmpl w:val="E4705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7E5AD7"/>
    <w:multiLevelType w:val="hybridMultilevel"/>
    <w:tmpl w:val="59742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DF624E"/>
    <w:multiLevelType w:val="hybridMultilevel"/>
    <w:tmpl w:val="55A2B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4B083D"/>
    <w:multiLevelType w:val="hybridMultilevel"/>
    <w:tmpl w:val="99C21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987808"/>
    <w:multiLevelType w:val="hybridMultilevel"/>
    <w:tmpl w:val="C576F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FA7059"/>
    <w:multiLevelType w:val="hybridMultilevel"/>
    <w:tmpl w:val="AA04F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1113C0"/>
    <w:multiLevelType w:val="hybridMultilevel"/>
    <w:tmpl w:val="B980F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C1448B"/>
    <w:multiLevelType w:val="hybridMultilevel"/>
    <w:tmpl w:val="74D21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727CB5"/>
    <w:multiLevelType w:val="multilevel"/>
    <w:tmpl w:val="DD6890B8"/>
    <w:lvl w:ilvl="0">
      <w:start w:val="1"/>
      <w:numFmt w:val="bullet"/>
      <w:lvlText w:val="●"/>
      <w:lvlJc w:val="left"/>
      <w:pPr>
        <w:ind w:left="180" w:hanging="18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74A11732"/>
    <w:multiLevelType w:val="hybridMultilevel"/>
    <w:tmpl w:val="32FA2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2B4024"/>
    <w:multiLevelType w:val="hybridMultilevel"/>
    <w:tmpl w:val="3416870E"/>
    <w:lvl w:ilvl="0" w:tplc="AEAA20A2">
      <w:start w:val="1"/>
      <w:numFmt w:val="decimal"/>
      <w:lvlText w:val="%1."/>
      <w:lvlJc w:val="left"/>
      <w:pPr>
        <w:ind w:left="8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5" w:hanging="360"/>
      </w:pPr>
    </w:lvl>
    <w:lvl w:ilvl="2" w:tplc="0409001B" w:tentative="1">
      <w:start w:val="1"/>
      <w:numFmt w:val="lowerRoman"/>
      <w:lvlText w:val="%3."/>
      <w:lvlJc w:val="right"/>
      <w:pPr>
        <w:ind w:left="2255" w:hanging="180"/>
      </w:pPr>
    </w:lvl>
    <w:lvl w:ilvl="3" w:tplc="0409000F" w:tentative="1">
      <w:start w:val="1"/>
      <w:numFmt w:val="decimal"/>
      <w:lvlText w:val="%4."/>
      <w:lvlJc w:val="left"/>
      <w:pPr>
        <w:ind w:left="2975" w:hanging="360"/>
      </w:pPr>
    </w:lvl>
    <w:lvl w:ilvl="4" w:tplc="04090019" w:tentative="1">
      <w:start w:val="1"/>
      <w:numFmt w:val="lowerLetter"/>
      <w:lvlText w:val="%5."/>
      <w:lvlJc w:val="left"/>
      <w:pPr>
        <w:ind w:left="3695" w:hanging="360"/>
      </w:pPr>
    </w:lvl>
    <w:lvl w:ilvl="5" w:tplc="0409001B" w:tentative="1">
      <w:start w:val="1"/>
      <w:numFmt w:val="lowerRoman"/>
      <w:lvlText w:val="%6."/>
      <w:lvlJc w:val="right"/>
      <w:pPr>
        <w:ind w:left="4415" w:hanging="180"/>
      </w:pPr>
    </w:lvl>
    <w:lvl w:ilvl="6" w:tplc="0409000F" w:tentative="1">
      <w:start w:val="1"/>
      <w:numFmt w:val="decimal"/>
      <w:lvlText w:val="%7."/>
      <w:lvlJc w:val="left"/>
      <w:pPr>
        <w:ind w:left="5135" w:hanging="360"/>
      </w:pPr>
    </w:lvl>
    <w:lvl w:ilvl="7" w:tplc="04090019" w:tentative="1">
      <w:start w:val="1"/>
      <w:numFmt w:val="lowerLetter"/>
      <w:lvlText w:val="%8."/>
      <w:lvlJc w:val="left"/>
      <w:pPr>
        <w:ind w:left="5855" w:hanging="360"/>
      </w:pPr>
    </w:lvl>
    <w:lvl w:ilvl="8" w:tplc="0409001B" w:tentative="1">
      <w:start w:val="1"/>
      <w:numFmt w:val="lowerRoman"/>
      <w:lvlText w:val="%9."/>
      <w:lvlJc w:val="right"/>
      <w:pPr>
        <w:ind w:left="6575" w:hanging="180"/>
      </w:pPr>
    </w:lvl>
  </w:abstractNum>
  <w:abstractNum w:abstractNumId="30" w15:restartNumberingAfterBreak="0">
    <w:nsid w:val="75B202FB"/>
    <w:multiLevelType w:val="hybridMultilevel"/>
    <w:tmpl w:val="71B6A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BA7C3F"/>
    <w:multiLevelType w:val="hybridMultilevel"/>
    <w:tmpl w:val="9716D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0072A0"/>
    <w:multiLevelType w:val="hybridMultilevel"/>
    <w:tmpl w:val="84E83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FA55B0"/>
    <w:multiLevelType w:val="hybridMultilevel"/>
    <w:tmpl w:val="14426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2649D2"/>
    <w:multiLevelType w:val="hybridMultilevel"/>
    <w:tmpl w:val="0C58E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BB7A42"/>
    <w:multiLevelType w:val="hybridMultilevel"/>
    <w:tmpl w:val="27E250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13922717">
    <w:abstractNumId w:val="23"/>
  </w:num>
  <w:num w:numId="2" w16cid:durableId="2116705227">
    <w:abstractNumId w:val="15"/>
  </w:num>
  <w:num w:numId="3" w16cid:durableId="1302493412">
    <w:abstractNumId w:val="10"/>
  </w:num>
  <w:num w:numId="4" w16cid:durableId="1187788401">
    <w:abstractNumId w:val="20"/>
  </w:num>
  <w:num w:numId="5" w16cid:durableId="18438325">
    <w:abstractNumId w:val="26"/>
  </w:num>
  <w:num w:numId="6" w16cid:durableId="1313755020">
    <w:abstractNumId w:val="32"/>
  </w:num>
  <w:num w:numId="7" w16cid:durableId="820536905">
    <w:abstractNumId w:val="21"/>
  </w:num>
  <w:num w:numId="8" w16cid:durableId="1397895201">
    <w:abstractNumId w:val="5"/>
  </w:num>
  <w:num w:numId="9" w16cid:durableId="503320798">
    <w:abstractNumId w:val="19"/>
  </w:num>
  <w:num w:numId="10" w16cid:durableId="36398678">
    <w:abstractNumId w:val="14"/>
  </w:num>
  <w:num w:numId="11" w16cid:durableId="1588659426">
    <w:abstractNumId w:val="31"/>
  </w:num>
  <w:num w:numId="12" w16cid:durableId="1508599456">
    <w:abstractNumId w:val="22"/>
  </w:num>
  <w:num w:numId="13" w16cid:durableId="1793092788">
    <w:abstractNumId w:val="30"/>
  </w:num>
  <w:num w:numId="14" w16cid:durableId="2071265555">
    <w:abstractNumId w:val="25"/>
  </w:num>
  <w:num w:numId="15" w16cid:durableId="1363361850">
    <w:abstractNumId w:val="18"/>
  </w:num>
  <w:num w:numId="16" w16cid:durableId="846092934">
    <w:abstractNumId w:val="4"/>
  </w:num>
  <w:num w:numId="17" w16cid:durableId="627707204">
    <w:abstractNumId w:val="6"/>
  </w:num>
  <w:num w:numId="18" w16cid:durableId="1602107607">
    <w:abstractNumId w:val="17"/>
  </w:num>
  <w:num w:numId="19" w16cid:durableId="1438599474">
    <w:abstractNumId w:val="13"/>
  </w:num>
  <w:num w:numId="20" w16cid:durableId="1971588731">
    <w:abstractNumId w:val="12"/>
  </w:num>
  <w:num w:numId="21" w16cid:durableId="2052537223">
    <w:abstractNumId w:val="28"/>
  </w:num>
  <w:num w:numId="22" w16cid:durableId="679964492">
    <w:abstractNumId w:val="2"/>
  </w:num>
  <w:num w:numId="23" w16cid:durableId="727000085">
    <w:abstractNumId w:val="8"/>
  </w:num>
  <w:num w:numId="24" w16cid:durableId="846213743">
    <w:abstractNumId w:val="27"/>
  </w:num>
  <w:num w:numId="25" w16cid:durableId="1876120043">
    <w:abstractNumId w:val="9"/>
  </w:num>
  <w:num w:numId="26" w16cid:durableId="683165389">
    <w:abstractNumId w:val="33"/>
  </w:num>
  <w:num w:numId="27" w16cid:durableId="1591043158">
    <w:abstractNumId w:val="34"/>
  </w:num>
  <w:num w:numId="28" w16cid:durableId="722873822">
    <w:abstractNumId w:val="24"/>
  </w:num>
  <w:num w:numId="29" w16cid:durableId="90860593">
    <w:abstractNumId w:val="29"/>
  </w:num>
  <w:num w:numId="30" w16cid:durableId="331371451">
    <w:abstractNumId w:val="35"/>
  </w:num>
  <w:num w:numId="31" w16cid:durableId="728263441">
    <w:abstractNumId w:val="16"/>
  </w:num>
  <w:num w:numId="32" w16cid:durableId="297223495">
    <w:abstractNumId w:val="1"/>
  </w:num>
  <w:num w:numId="33" w16cid:durableId="874929164">
    <w:abstractNumId w:val="3"/>
  </w:num>
  <w:num w:numId="34" w16cid:durableId="533348469">
    <w:abstractNumId w:val="0"/>
  </w:num>
  <w:num w:numId="35" w16cid:durableId="890265747">
    <w:abstractNumId w:val="7"/>
  </w:num>
  <w:num w:numId="36" w16cid:durableId="200785455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NzQzNTUwNzY3MzFR0lEKTi0uzszPAykwNKsFAI5U5b4tAAAA"/>
  </w:docVars>
  <w:rsids>
    <w:rsidRoot w:val="00C6463F"/>
    <w:rsid w:val="00047EF1"/>
    <w:rsid w:val="00056C6C"/>
    <w:rsid w:val="00095826"/>
    <w:rsid w:val="000A3139"/>
    <w:rsid w:val="000A4F01"/>
    <w:rsid w:val="000B46FD"/>
    <w:rsid w:val="000E4F62"/>
    <w:rsid w:val="001002ED"/>
    <w:rsid w:val="00114C07"/>
    <w:rsid w:val="0013048C"/>
    <w:rsid w:val="00136328"/>
    <w:rsid w:val="001632E2"/>
    <w:rsid w:val="00176AC8"/>
    <w:rsid w:val="001B6685"/>
    <w:rsid w:val="001C4321"/>
    <w:rsid w:val="001C68C7"/>
    <w:rsid w:val="001C6D8D"/>
    <w:rsid w:val="001E783E"/>
    <w:rsid w:val="001F01AF"/>
    <w:rsid w:val="002152BF"/>
    <w:rsid w:val="00234974"/>
    <w:rsid w:val="00255589"/>
    <w:rsid w:val="00256B86"/>
    <w:rsid w:val="00260F56"/>
    <w:rsid w:val="0026364F"/>
    <w:rsid w:val="00273B79"/>
    <w:rsid w:val="00274FBC"/>
    <w:rsid w:val="002C685B"/>
    <w:rsid w:val="003108BA"/>
    <w:rsid w:val="0032265D"/>
    <w:rsid w:val="00323B32"/>
    <w:rsid w:val="00334A33"/>
    <w:rsid w:val="00337A5D"/>
    <w:rsid w:val="003438BA"/>
    <w:rsid w:val="003656A9"/>
    <w:rsid w:val="0037541B"/>
    <w:rsid w:val="00386672"/>
    <w:rsid w:val="003A1A8D"/>
    <w:rsid w:val="003E14F8"/>
    <w:rsid w:val="003F2A12"/>
    <w:rsid w:val="004014AF"/>
    <w:rsid w:val="00402DFF"/>
    <w:rsid w:val="004172C3"/>
    <w:rsid w:val="00426653"/>
    <w:rsid w:val="00432F73"/>
    <w:rsid w:val="0048647D"/>
    <w:rsid w:val="00496903"/>
    <w:rsid w:val="004B3623"/>
    <w:rsid w:val="004B57B4"/>
    <w:rsid w:val="004B7B69"/>
    <w:rsid w:val="004F138C"/>
    <w:rsid w:val="00523E54"/>
    <w:rsid w:val="00584F3D"/>
    <w:rsid w:val="005950E8"/>
    <w:rsid w:val="00595F4E"/>
    <w:rsid w:val="005C5598"/>
    <w:rsid w:val="005D2C96"/>
    <w:rsid w:val="005D6867"/>
    <w:rsid w:val="005F3AA6"/>
    <w:rsid w:val="005F3EB6"/>
    <w:rsid w:val="006412C3"/>
    <w:rsid w:val="00645175"/>
    <w:rsid w:val="0064666B"/>
    <w:rsid w:val="00646E63"/>
    <w:rsid w:val="006719B2"/>
    <w:rsid w:val="00687A35"/>
    <w:rsid w:val="006A112C"/>
    <w:rsid w:val="007107DF"/>
    <w:rsid w:val="0071333B"/>
    <w:rsid w:val="0073663D"/>
    <w:rsid w:val="00740F72"/>
    <w:rsid w:val="0075139C"/>
    <w:rsid w:val="007611DA"/>
    <w:rsid w:val="00780AA3"/>
    <w:rsid w:val="00782194"/>
    <w:rsid w:val="00785116"/>
    <w:rsid w:val="007A1639"/>
    <w:rsid w:val="007A357E"/>
    <w:rsid w:val="007A52C2"/>
    <w:rsid w:val="007A6E47"/>
    <w:rsid w:val="007F3241"/>
    <w:rsid w:val="0080473D"/>
    <w:rsid w:val="008074EA"/>
    <w:rsid w:val="00811158"/>
    <w:rsid w:val="00834559"/>
    <w:rsid w:val="008530D5"/>
    <w:rsid w:val="008672DC"/>
    <w:rsid w:val="008718E7"/>
    <w:rsid w:val="00887F12"/>
    <w:rsid w:val="00897C9F"/>
    <w:rsid w:val="008B0DFD"/>
    <w:rsid w:val="008E39C0"/>
    <w:rsid w:val="00922F22"/>
    <w:rsid w:val="009445B3"/>
    <w:rsid w:val="009522C1"/>
    <w:rsid w:val="0096006E"/>
    <w:rsid w:val="00974BE7"/>
    <w:rsid w:val="009940CF"/>
    <w:rsid w:val="00996CA5"/>
    <w:rsid w:val="009A06CC"/>
    <w:rsid w:val="009A6C9A"/>
    <w:rsid w:val="009B0665"/>
    <w:rsid w:val="009C34B2"/>
    <w:rsid w:val="009D4387"/>
    <w:rsid w:val="00A23676"/>
    <w:rsid w:val="00A62DE3"/>
    <w:rsid w:val="00A750C3"/>
    <w:rsid w:val="00AA2588"/>
    <w:rsid w:val="00AC220F"/>
    <w:rsid w:val="00AF3B89"/>
    <w:rsid w:val="00B05831"/>
    <w:rsid w:val="00B3497C"/>
    <w:rsid w:val="00B64A9F"/>
    <w:rsid w:val="00B67417"/>
    <w:rsid w:val="00BC054D"/>
    <w:rsid w:val="00BC4C17"/>
    <w:rsid w:val="00BD77BF"/>
    <w:rsid w:val="00BE6EE1"/>
    <w:rsid w:val="00BF581E"/>
    <w:rsid w:val="00C13D6C"/>
    <w:rsid w:val="00C32138"/>
    <w:rsid w:val="00C353FB"/>
    <w:rsid w:val="00C47C30"/>
    <w:rsid w:val="00C6463F"/>
    <w:rsid w:val="00C82DE1"/>
    <w:rsid w:val="00C842C1"/>
    <w:rsid w:val="00C9770C"/>
    <w:rsid w:val="00CA1785"/>
    <w:rsid w:val="00CA3710"/>
    <w:rsid w:val="00CB2182"/>
    <w:rsid w:val="00CD1973"/>
    <w:rsid w:val="00CF5F92"/>
    <w:rsid w:val="00D20963"/>
    <w:rsid w:val="00D24BCE"/>
    <w:rsid w:val="00DF14B7"/>
    <w:rsid w:val="00E3530A"/>
    <w:rsid w:val="00E402AD"/>
    <w:rsid w:val="00E430CF"/>
    <w:rsid w:val="00E431FA"/>
    <w:rsid w:val="00E43A1F"/>
    <w:rsid w:val="00E5681B"/>
    <w:rsid w:val="00E60125"/>
    <w:rsid w:val="00E74B41"/>
    <w:rsid w:val="00E828D8"/>
    <w:rsid w:val="00E959F3"/>
    <w:rsid w:val="00EA352E"/>
    <w:rsid w:val="00EA6040"/>
    <w:rsid w:val="00EB1F9A"/>
    <w:rsid w:val="00EB4538"/>
    <w:rsid w:val="00ED27DF"/>
    <w:rsid w:val="00ED46A1"/>
    <w:rsid w:val="00EE459B"/>
    <w:rsid w:val="00EE4643"/>
    <w:rsid w:val="00F14C13"/>
    <w:rsid w:val="00F42165"/>
    <w:rsid w:val="00F623DD"/>
    <w:rsid w:val="00F759E0"/>
    <w:rsid w:val="00F76889"/>
    <w:rsid w:val="00F85A93"/>
    <w:rsid w:val="00F87C09"/>
    <w:rsid w:val="00F95379"/>
    <w:rsid w:val="00F95E8C"/>
    <w:rsid w:val="00F97257"/>
    <w:rsid w:val="00FA02FF"/>
    <w:rsid w:val="00FA3DF1"/>
    <w:rsid w:val="00FC1C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3EFD8"/>
  <w15:chartTrackingRefBased/>
  <w15:docId w15:val="{9B7A9885-A057-47CC-B223-2AA4DA7B3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FFFFFF" w:themeColor="background1"/>
        <w:kern w:val="2"/>
        <w:sz w:val="36"/>
        <w:szCs w:val="22"/>
        <w:lang w:val="en-US" w:eastAsia="ja-JP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ystyle"/>
    <w:qFormat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5681B"/>
    <w:pPr>
      <w:keepNext/>
      <w:keepLines/>
      <w:spacing w:before="240" w:after="0"/>
      <w:outlineLvl w:val="0"/>
    </w:pPr>
    <w:rPr>
      <w:rFonts w:asciiTheme="minorHAnsi" w:eastAsiaTheme="majorEastAsia" w:hAnsiTheme="minorHAnsi" w:cstheme="majorBidi"/>
      <w:b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002ED"/>
    <w:pPr>
      <w:keepNext/>
      <w:keepLines/>
      <w:spacing w:before="40" w:after="0"/>
      <w:ind w:hanging="142"/>
      <w:outlineLvl w:val="1"/>
    </w:pPr>
    <w:rPr>
      <w:rFonts w:asciiTheme="minorHAnsi" w:eastAsiaTheme="majorEastAsia" w:hAnsiTheme="minorHAnsi" w:cstheme="majorBidi"/>
      <w:b/>
      <w:color w:val="31849B" w:themeColor="accent5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76889"/>
    <w:pPr>
      <w:keepNext/>
      <w:keepLines/>
      <w:spacing w:before="40" w:after="0"/>
      <w:outlineLvl w:val="2"/>
    </w:pPr>
    <w:rPr>
      <w:rFonts w:asciiTheme="minorHAnsi" w:eastAsiaTheme="majorEastAsia" w:hAnsiTheme="minorHAnsi" w:cstheme="majorBidi"/>
      <w:b/>
      <w:color w:val="FF0000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681B"/>
    <w:rPr>
      <w:rFonts w:eastAsiaTheme="majorEastAsia" w:cstheme="majorBidi"/>
      <w:b/>
      <w:color w:val="000000" w:themeColor="text1"/>
      <w:kern w:val="0"/>
      <w:sz w:val="40"/>
      <w:szCs w:val="40"/>
      <w:lang w:eastAsia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1002ED"/>
    <w:rPr>
      <w:rFonts w:eastAsiaTheme="majorEastAsia" w:cstheme="majorBidi"/>
      <w:b/>
      <w:color w:val="31849B" w:themeColor="accent5" w:themeShade="BF"/>
      <w:kern w:val="0"/>
      <w:sz w:val="28"/>
      <w:szCs w:val="26"/>
      <w:lang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F76889"/>
    <w:rPr>
      <w:rFonts w:eastAsiaTheme="majorEastAsia" w:cstheme="majorBidi"/>
      <w:b/>
      <w:color w:val="FF0000"/>
      <w:kern w:val="0"/>
      <w:sz w:val="28"/>
      <w:szCs w:val="24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E568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681B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E5681B"/>
    <w:pPr>
      <w:spacing w:line="240" w:lineRule="auto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E5681B"/>
    <w:pPr>
      <w:spacing w:after="0" w:line="240" w:lineRule="auto"/>
    </w:pPr>
    <w:rPr>
      <w:rFonts w:ascii="Calibri" w:eastAsia="Calibri" w:hAnsi="Calibri" w:cs="Calibri"/>
      <w:color w:val="auto"/>
      <w:kern w:val="0"/>
      <w:sz w:val="22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6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E56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E5681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054D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F759E0"/>
    <w:pPr>
      <w:keepNext/>
      <w:keepLines/>
      <w:spacing w:after="60"/>
    </w:pPr>
    <w:rPr>
      <w:rFonts w:ascii="Arial" w:eastAsia="Arial" w:hAnsi="Arial" w:cs="Arial"/>
      <w:sz w:val="52"/>
      <w:szCs w:val="52"/>
      <w:lang w:val="en" w:eastAsia="ja-JP"/>
    </w:rPr>
  </w:style>
  <w:style w:type="character" w:customStyle="1" w:styleId="TitleChar">
    <w:name w:val="Title Char"/>
    <w:basedOn w:val="DefaultParagraphFont"/>
    <w:link w:val="Title"/>
    <w:uiPriority w:val="10"/>
    <w:rsid w:val="00F759E0"/>
    <w:rPr>
      <w:rFonts w:ascii="Arial" w:eastAsia="Arial" w:hAnsi="Arial" w:cs="Arial"/>
      <w:color w:val="auto"/>
      <w:kern w:val="0"/>
      <w:sz w:val="52"/>
      <w:szCs w:val="52"/>
      <w:lang w:val="e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18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public.tableau.com/views/BikeShareinChicago/Sub_Demographic?:language=en-GB&amp;:sid=&amp;:redirect=auth&amp;:display_count=n&amp;:origin=viz_share_lin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0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 Khang</dc:creator>
  <cp:keywords/>
  <dc:description/>
  <cp:lastModifiedBy>Ho Khang</cp:lastModifiedBy>
  <cp:revision>34</cp:revision>
  <cp:lastPrinted>2024-10-05T22:37:00Z</cp:lastPrinted>
  <dcterms:created xsi:type="dcterms:W3CDTF">2024-05-09T23:40:00Z</dcterms:created>
  <dcterms:modified xsi:type="dcterms:W3CDTF">2024-10-05T22:37:00Z</dcterms:modified>
</cp:coreProperties>
</file>